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BF2DD8" w14:textId="6D751724" w:rsidR="00DC6231" w:rsidRPr="00265B11" w:rsidRDefault="00D97CA5">
      <w:pPr>
        <w:rPr>
          <w:b/>
        </w:rPr>
      </w:pPr>
      <w:bookmarkStart w:id="0" w:name="_GoBack"/>
      <w:bookmarkEnd w:id="0"/>
      <w:r w:rsidRPr="00265B11">
        <w:rPr>
          <w:b/>
        </w:rPr>
        <w:t xml:space="preserve">Reconciliation </w:t>
      </w:r>
      <w:r w:rsidR="0038557C">
        <w:rPr>
          <w:b/>
        </w:rPr>
        <w:t xml:space="preserve">Retreat </w:t>
      </w:r>
      <w:r w:rsidR="00300D74">
        <w:rPr>
          <w:b/>
        </w:rPr>
        <w:t xml:space="preserve">Mystery </w:t>
      </w:r>
      <w:r w:rsidR="0038557C">
        <w:rPr>
          <w:b/>
        </w:rPr>
        <w:t>Walk</w:t>
      </w:r>
      <w:r w:rsidR="0069069E">
        <w:rPr>
          <w:b/>
        </w:rPr>
        <w:t xml:space="preserve"> </w:t>
      </w:r>
    </w:p>
    <w:p w14:paraId="35DC9B0F" w14:textId="77777777" w:rsidR="00D162DD" w:rsidRDefault="00D162DD" w:rsidP="00D162DD">
      <w:r>
        <w:t xml:space="preserve">Clues revise the theology of reconciliation and take the children to significant places around the community and school, starting in the retreat room and leading to the church. </w:t>
      </w:r>
    </w:p>
    <w:p w14:paraId="6B356CDB" w14:textId="721CF6BE" w:rsidR="00D162DD" w:rsidRDefault="00D162DD" w:rsidP="00D162DD">
      <w:r>
        <w:t>A clue is written for each child and is hidden at each place</w:t>
      </w:r>
      <w:r w:rsidR="000E0876">
        <w:t xml:space="preserve"> in an envelope with their name on it</w:t>
      </w:r>
      <w:r>
        <w:t>.</w:t>
      </w:r>
    </w:p>
    <w:p w14:paraId="4005AEE6" w14:textId="5496AEE2" w:rsidR="0069069E" w:rsidRPr="0069069E" w:rsidRDefault="0069069E" w:rsidP="0069069E">
      <w:pPr>
        <w:rPr>
          <w:i/>
        </w:rPr>
      </w:pPr>
      <w:r w:rsidRPr="0069069E">
        <w:rPr>
          <w:i/>
        </w:rPr>
        <w:t>NB: clues to be adapted to suit your school/community and the number of children</w:t>
      </w:r>
    </w:p>
    <w:p w14:paraId="255DBF0F" w14:textId="77777777" w:rsidR="000E0876" w:rsidRDefault="000E0876"/>
    <w:p w14:paraId="024F64B1" w14:textId="5C32D68D" w:rsidR="00E56999" w:rsidRDefault="00E56999">
      <w:r>
        <w:t xml:space="preserve">CLUE 1 </w:t>
      </w:r>
    </w:p>
    <w:p w14:paraId="3AD67CFE" w14:textId="77777777" w:rsidR="00BA21E4" w:rsidRDefault="00BA21E4">
      <w:r>
        <w:t xml:space="preserve">We are on a learning journey </w:t>
      </w:r>
      <w:r w:rsidR="00FD79AD">
        <w:t xml:space="preserve">together. </w:t>
      </w:r>
    </w:p>
    <w:p w14:paraId="5185F9EF" w14:textId="77777777" w:rsidR="00FD79AD" w:rsidRDefault="00FD79AD">
      <w:r>
        <w:t>The most important thing we can learn at school is just how much God loves us.</w:t>
      </w:r>
    </w:p>
    <w:p w14:paraId="1FD5CBCB" w14:textId="33A38B3E" w:rsidR="00B225B0" w:rsidRPr="00D162DD" w:rsidRDefault="00BA21E4">
      <w:r>
        <w:t xml:space="preserve">Where would </w:t>
      </w:r>
      <w:r w:rsidR="004E5203">
        <w:t>we</w:t>
      </w:r>
      <w:r>
        <w:t xml:space="preserve"> find the leader of our school?</w:t>
      </w:r>
    </w:p>
    <w:p w14:paraId="2BB4B800" w14:textId="77777777" w:rsidR="00E572D6" w:rsidRDefault="00E572D6">
      <w:pPr>
        <w:rPr>
          <w:i/>
        </w:rPr>
      </w:pPr>
    </w:p>
    <w:p w14:paraId="6AD2C35D" w14:textId="7AEB309C" w:rsidR="00CE645C" w:rsidRPr="00FD79AD" w:rsidRDefault="00FD79AD">
      <w:pPr>
        <w:rPr>
          <w:i/>
        </w:rPr>
      </w:pPr>
      <w:r w:rsidRPr="00FD79AD">
        <w:rPr>
          <w:i/>
        </w:rPr>
        <w:t xml:space="preserve">Go to </w:t>
      </w:r>
      <w:r w:rsidR="009F1390">
        <w:rPr>
          <w:i/>
        </w:rPr>
        <w:t xml:space="preserve">Principal’s </w:t>
      </w:r>
      <w:r w:rsidRPr="00FD79AD">
        <w:rPr>
          <w:i/>
        </w:rPr>
        <w:t>office</w:t>
      </w:r>
    </w:p>
    <w:p w14:paraId="329DA8F1" w14:textId="77777777" w:rsidR="00CE645C" w:rsidRDefault="00CE645C"/>
    <w:p w14:paraId="6566FD97" w14:textId="0FE7FA2D" w:rsidR="007054E1" w:rsidRDefault="007054E1" w:rsidP="007054E1">
      <w:r>
        <w:t xml:space="preserve">CLUE </w:t>
      </w:r>
      <w:r w:rsidR="004E5203">
        <w:t>2</w:t>
      </w:r>
      <w:r w:rsidR="00B541C3">
        <w:t xml:space="preserve"> </w:t>
      </w:r>
    </w:p>
    <w:p w14:paraId="3B1B741B" w14:textId="77777777" w:rsidR="007054E1" w:rsidRDefault="007054E1" w:rsidP="007054E1">
      <w:r>
        <w:t>God has given us plants and animals to provide food and bring joy.</w:t>
      </w:r>
    </w:p>
    <w:p w14:paraId="2741F904" w14:textId="77777777" w:rsidR="007054E1" w:rsidRDefault="007054E1" w:rsidP="007054E1">
      <w:r>
        <w:t xml:space="preserve">We need to show respect for creation as well as people. </w:t>
      </w:r>
    </w:p>
    <w:p w14:paraId="6B76B49A" w14:textId="0F36D771" w:rsidR="00B225B0" w:rsidRPr="00D162DD" w:rsidRDefault="007054E1" w:rsidP="007054E1">
      <w:r w:rsidRPr="007054E1">
        <w:t>Where would we find harmony in nature?</w:t>
      </w:r>
    </w:p>
    <w:p w14:paraId="052F1953" w14:textId="77777777" w:rsidR="00E572D6" w:rsidRDefault="00E572D6" w:rsidP="007054E1">
      <w:pPr>
        <w:rPr>
          <w:i/>
        </w:rPr>
      </w:pPr>
    </w:p>
    <w:p w14:paraId="3997DA7C" w14:textId="1602D196" w:rsidR="007054E1" w:rsidRPr="00265B11" w:rsidRDefault="007054E1" w:rsidP="007054E1">
      <w:pPr>
        <w:rPr>
          <w:i/>
        </w:rPr>
      </w:pPr>
      <w:r w:rsidRPr="00265B11">
        <w:rPr>
          <w:i/>
        </w:rPr>
        <w:t xml:space="preserve">Go to the harmony garden. </w:t>
      </w:r>
    </w:p>
    <w:p w14:paraId="11A58ED5" w14:textId="77777777" w:rsidR="007054E1" w:rsidRDefault="007054E1"/>
    <w:p w14:paraId="0845DDAD" w14:textId="51755CD9" w:rsidR="004E5203" w:rsidRDefault="004E5203">
      <w:r>
        <w:t>CLUE 3</w:t>
      </w:r>
      <w:r w:rsidR="00B541C3">
        <w:t xml:space="preserve"> </w:t>
      </w:r>
    </w:p>
    <w:p w14:paraId="5D164DB0" w14:textId="4945CF4C" w:rsidR="004E5203" w:rsidRDefault="004E5203">
      <w:r>
        <w:t>God has given us bodies that need exercise and rest.</w:t>
      </w:r>
    </w:p>
    <w:p w14:paraId="162E680F" w14:textId="420D369F" w:rsidR="004E5203" w:rsidRDefault="004E5203">
      <w:r>
        <w:t>God wants us to show respect for our bodies.</w:t>
      </w:r>
    </w:p>
    <w:p w14:paraId="1D3BA249" w14:textId="49629061" w:rsidR="004E5203" w:rsidRDefault="004E5203">
      <w:r>
        <w:t>Where would we find things to help us exercise?</w:t>
      </w:r>
    </w:p>
    <w:p w14:paraId="4F84000D" w14:textId="77777777" w:rsidR="00E572D6" w:rsidRDefault="00E572D6">
      <w:pPr>
        <w:rPr>
          <w:i/>
        </w:rPr>
      </w:pPr>
    </w:p>
    <w:p w14:paraId="6549BC5E" w14:textId="564FD3FA" w:rsidR="004E5203" w:rsidRPr="004E5203" w:rsidRDefault="004E5203">
      <w:pPr>
        <w:rPr>
          <w:i/>
        </w:rPr>
      </w:pPr>
      <w:r w:rsidRPr="004E5203">
        <w:rPr>
          <w:i/>
        </w:rPr>
        <w:t>Go to the sports shed.</w:t>
      </w:r>
    </w:p>
    <w:p w14:paraId="27C2BF66" w14:textId="77777777" w:rsidR="004E5203" w:rsidRDefault="004E5203"/>
    <w:p w14:paraId="1765354F" w14:textId="1E77DC22" w:rsidR="00E56999" w:rsidRDefault="007054E1">
      <w:r>
        <w:t>CLUE</w:t>
      </w:r>
      <w:r w:rsidR="004E5203">
        <w:t xml:space="preserve"> 4</w:t>
      </w:r>
      <w:r w:rsidR="00B541C3">
        <w:t xml:space="preserve"> </w:t>
      </w:r>
    </w:p>
    <w:p w14:paraId="20BAC675" w14:textId="77777777" w:rsidR="00CE645C" w:rsidRDefault="00CE645C">
      <w:r>
        <w:t xml:space="preserve">We are learning </w:t>
      </w:r>
      <w:r w:rsidR="00FD79AD">
        <w:t xml:space="preserve">about sin and </w:t>
      </w:r>
      <w:r>
        <w:t>reconciliation</w:t>
      </w:r>
      <w:r w:rsidR="00FD79AD">
        <w:t xml:space="preserve">. </w:t>
      </w:r>
    </w:p>
    <w:p w14:paraId="385C372B" w14:textId="77777777" w:rsidR="00FD79AD" w:rsidRDefault="00FD79AD">
      <w:r>
        <w:t xml:space="preserve">Sometimes we might want to steal. </w:t>
      </w:r>
    </w:p>
    <w:p w14:paraId="44BD3D18" w14:textId="77777777" w:rsidR="00CE645C" w:rsidRDefault="00CE645C">
      <w:r>
        <w:t>When we sin the whole community is affected.</w:t>
      </w:r>
    </w:p>
    <w:p w14:paraId="2CEB1CC0" w14:textId="02D77FCE" w:rsidR="00B225B0" w:rsidRPr="00D162DD" w:rsidRDefault="00FD79AD">
      <w:r w:rsidRPr="00E56999">
        <w:t xml:space="preserve">What is the closest community centre to the school? </w:t>
      </w:r>
    </w:p>
    <w:p w14:paraId="50004744" w14:textId="77777777" w:rsidR="001D3186" w:rsidRDefault="001D3186">
      <w:pPr>
        <w:rPr>
          <w:i/>
        </w:rPr>
      </w:pPr>
    </w:p>
    <w:p w14:paraId="131E4931" w14:textId="47DBA2C5" w:rsidR="00FD79AD" w:rsidRDefault="00FD79AD">
      <w:pPr>
        <w:rPr>
          <w:i/>
        </w:rPr>
      </w:pPr>
      <w:r w:rsidRPr="00FD79AD">
        <w:rPr>
          <w:i/>
        </w:rPr>
        <w:t>Go to the shop</w:t>
      </w:r>
      <w:r w:rsidR="00B225B0">
        <w:rPr>
          <w:i/>
        </w:rPr>
        <w:t xml:space="preserve"> with a project compassion box and talk about making up for wrong by giving to the poor. </w:t>
      </w:r>
      <w:r w:rsidR="004E5203">
        <w:rPr>
          <w:i/>
        </w:rPr>
        <w:t xml:space="preserve"> </w:t>
      </w:r>
    </w:p>
    <w:p w14:paraId="0BEAA290" w14:textId="77777777" w:rsidR="00E56999" w:rsidRDefault="00E56999">
      <w:pPr>
        <w:rPr>
          <w:i/>
        </w:rPr>
      </w:pPr>
    </w:p>
    <w:p w14:paraId="436B25E9" w14:textId="2113905B" w:rsidR="00E56999" w:rsidRDefault="007054E1">
      <w:r>
        <w:t xml:space="preserve">CLUE </w:t>
      </w:r>
      <w:r w:rsidR="004E5203">
        <w:t>5</w:t>
      </w:r>
      <w:r w:rsidR="00B541C3">
        <w:t xml:space="preserve"> </w:t>
      </w:r>
    </w:p>
    <w:p w14:paraId="009A2CF2" w14:textId="77777777" w:rsidR="00E56999" w:rsidRDefault="00E56999">
      <w:r>
        <w:t xml:space="preserve">Sometimes we hurt or are hurt by the people closest to us. </w:t>
      </w:r>
    </w:p>
    <w:p w14:paraId="35BAF676" w14:textId="77777777" w:rsidR="00E56999" w:rsidRDefault="00E56999">
      <w:r>
        <w:t xml:space="preserve">We learn forgiveness and reconciliation in our families. </w:t>
      </w:r>
    </w:p>
    <w:p w14:paraId="61274849" w14:textId="075206F2" w:rsidR="00B225B0" w:rsidRPr="00D162DD" w:rsidRDefault="00E56999">
      <w:r>
        <w:t xml:space="preserve">Where do some of </w:t>
      </w:r>
      <w:r w:rsidR="004E5203">
        <w:t>the community</w:t>
      </w:r>
      <w:r>
        <w:t xml:space="preserve"> mums </w:t>
      </w:r>
      <w:r w:rsidR="00B541C3">
        <w:t xml:space="preserve">work </w:t>
      </w:r>
      <w:r>
        <w:t>during the day?</w:t>
      </w:r>
    </w:p>
    <w:p w14:paraId="0AB4743B" w14:textId="77777777" w:rsidR="001D3186" w:rsidRDefault="001D3186">
      <w:pPr>
        <w:rPr>
          <w:i/>
        </w:rPr>
      </w:pPr>
    </w:p>
    <w:p w14:paraId="40317B5F" w14:textId="0E025646" w:rsidR="00CE645C" w:rsidRDefault="00B52CE0">
      <w:pPr>
        <w:rPr>
          <w:i/>
        </w:rPr>
      </w:pPr>
      <w:r w:rsidRPr="00E56999">
        <w:rPr>
          <w:i/>
        </w:rPr>
        <w:t xml:space="preserve">Go to </w:t>
      </w:r>
      <w:r w:rsidR="001832F3">
        <w:rPr>
          <w:i/>
        </w:rPr>
        <w:t>AFFAFE</w:t>
      </w:r>
      <w:r w:rsidR="00B225B0">
        <w:rPr>
          <w:i/>
        </w:rPr>
        <w:t xml:space="preserve"> and receive a small sweet there. Text Father to say we are on our way. </w:t>
      </w:r>
    </w:p>
    <w:p w14:paraId="4556C114" w14:textId="77777777" w:rsidR="00E56999" w:rsidRDefault="00E56999">
      <w:pPr>
        <w:rPr>
          <w:i/>
        </w:rPr>
      </w:pPr>
    </w:p>
    <w:p w14:paraId="2C3A06BE" w14:textId="0695BDD7" w:rsidR="007054E1" w:rsidRDefault="007054E1">
      <w:r>
        <w:t>CLUE</w:t>
      </w:r>
      <w:r w:rsidR="004E5203">
        <w:t xml:space="preserve"> 6</w:t>
      </w:r>
      <w:r w:rsidR="00B541C3">
        <w:t xml:space="preserve"> </w:t>
      </w:r>
    </w:p>
    <w:p w14:paraId="49215EC5" w14:textId="77777777" w:rsidR="007054E1" w:rsidRDefault="007054E1">
      <w:r>
        <w:t>Sometimes we need to say sorry to God as well and ask for healing so that we can live a good life.</w:t>
      </w:r>
    </w:p>
    <w:p w14:paraId="203D8ACD" w14:textId="77777777" w:rsidR="00CE645C" w:rsidRDefault="00552D15">
      <w:r>
        <w:t>Having the gift of faith</w:t>
      </w:r>
      <w:r w:rsidR="007054E1">
        <w:t xml:space="preserve"> in God</w:t>
      </w:r>
      <w:r>
        <w:t xml:space="preserve"> is like a pearl of great price.</w:t>
      </w:r>
    </w:p>
    <w:p w14:paraId="7402AF24" w14:textId="77777777" w:rsidR="00552D15" w:rsidRDefault="00552D15">
      <w:r>
        <w:t>Where would you find lots of pearl shell?</w:t>
      </w:r>
    </w:p>
    <w:p w14:paraId="7FDF09DC" w14:textId="77777777" w:rsidR="00B225B0" w:rsidRDefault="00B225B0">
      <w:pPr>
        <w:rPr>
          <w:i/>
        </w:rPr>
      </w:pPr>
    </w:p>
    <w:p w14:paraId="49C8A54E" w14:textId="0A050C40" w:rsidR="007054E1" w:rsidRDefault="007054E1">
      <w:pPr>
        <w:rPr>
          <w:i/>
        </w:rPr>
      </w:pPr>
      <w:r w:rsidRPr="007054E1">
        <w:rPr>
          <w:i/>
        </w:rPr>
        <w:t>Go to the Church</w:t>
      </w:r>
    </w:p>
    <w:p w14:paraId="3A986710" w14:textId="77777777" w:rsidR="00D162DD" w:rsidRDefault="007054E1">
      <w:r w:rsidRPr="007054E1">
        <w:t>One of the priests to meet the children and have a brief talk about the church as a place of healing and forgiveness.</w:t>
      </w:r>
    </w:p>
    <w:p w14:paraId="44021171" w14:textId="2663775B" w:rsidR="007054E1" w:rsidRDefault="007054E1">
      <w:r w:rsidRPr="007054E1">
        <w:t xml:space="preserve">A card and gift </w:t>
      </w:r>
      <w:r w:rsidR="00D43DAD">
        <w:t xml:space="preserve">(reconciliation badge) </w:t>
      </w:r>
      <w:r w:rsidRPr="007054E1">
        <w:t>for each child</w:t>
      </w:r>
      <w:r w:rsidR="00575EEC">
        <w:t xml:space="preserve"> –</w:t>
      </w:r>
      <w:r w:rsidR="000E0876">
        <w:t xml:space="preserve">REC to </w:t>
      </w:r>
      <w:r w:rsidR="00F613E8">
        <w:t xml:space="preserve">present them </w:t>
      </w:r>
    </w:p>
    <w:p w14:paraId="50E6B101" w14:textId="3D215020" w:rsidR="0069069E" w:rsidRDefault="0069069E"/>
    <w:p w14:paraId="420BB085" w14:textId="557FB070" w:rsidR="0069069E" w:rsidRDefault="0069069E"/>
    <w:p w14:paraId="1ECECF80" w14:textId="33BFE972" w:rsidR="0069069E" w:rsidRDefault="0069069E"/>
    <w:p w14:paraId="01E1E6AD" w14:textId="7A58AB7A" w:rsidR="0069069E" w:rsidRPr="0069069E" w:rsidRDefault="0069069E">
      <w:pPr>
        <w:rPr>
          <w:sz w:val="18"/>
          <w:szCs w:val="18"/>
        </w:rPr>
      </w:pPr>
      <w:r w:rsidRPr="0069069E">
        <w:rPr>
          <w:sz w:val="18"/>
          <w:szCs w:val="18"/>
        </w:rPr>
        <w:t>Gabrielle Mercer REC Sacred Heart School Beagle Bay</w:t>
      </w:r>
    </w:p>
    <w:sectPr w:rsidR="0069069E" w:rsidRPr="0069069E" w:rsidSect="00E572D6">
      <w:pgSz w:w="11906" w:h="16838"/>
      <w:pgMar w:top="873" w:right="1440" w:bottom="873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1MDU0sDQ0NDQ3tjRX0lEKTi0uzszPAykwrAUAqUD6+SwAAAA="/>
  </w:docVars>
  <w:rsids>
    <w:rsidRoot w:val="00D97CA5"/>
    <w:rsid w:val="000E0876"/>
    <w:rsid w:val="001832F3"/>
    <w:rsid w:val="001D3186"/>
    <w:rsid w:val="00243777"/>
    <w:rsid w:val="00265B11"/>
    <w:rsid w:val="00291B2B"/>
    <w:rsid w:val="00300D74"/>
    <w:rsid w:val="0038557C"/>
    <w:rsid w:val="004B1907"/>
    <w:rsid w:val="004E5203"/>
    <w:rsid w:val="00552D15"/>
    <w:rsid w:val="00575EEC"/>
    <w:rsid w:val="0069069E"/>
    <w:rsid w:val="007054E1"/>
    <w:rsid w:val="00834294"/>
    <w:rsid w:val="008E4CF8"/>
    <w:rsid w:val="009F1390"/>
    <w:rsid w:val="00B225B0"/>
    <w:rsid w:val="00B52CE0"/>
    <w:rsid w:val="00B541C3"/>
    <w:rsid w:val="00BA21E4"/>
    <w:rsid w:val="00CE645C"/>
    <w:rsid w:val="00D162DD"/>
    <w:rsid w:val="00D43DAD"/>
    <w:rsid w:val="00D97CA5"/>
    <w:rsid w:val="00E56999"/>
    <w:rsid w:val="00E572D6"/>
    <w:rsid w:val="00ED7247"/>
    <w:rsid w:val="00F613E8"/>
    <w:rsid w:val="00FD7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0B0C4"/>
  <w15:chartTrackingRefBased/>
  <w15:docId w15:val="{3F907622-8309-4E1E-B0E7-ECD5B1C77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Mercer (Sacred Heart School - Beagle Bay)</dc:creator>
  <cp:keywords/>
  <dc:description/>
  <cp:lastModifiedBy>Joanne Harris (Catholic Education Office of WA - Leederville)</cp:lastModifiedBy>
  <cp:revision>2</cp:revision>
  <dcterms:created xsi:type="dcterms:W3CDTF">2019-09-22T01:17:00Z</dcterms:created>
  <dcterms:modified xsi:type="dcterms:W3CDTF">2019-09-22T01:17:00Z</dcterms:modified>
</cp:coreProperties>
</file>